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9BDCF" w14:textId="14551132" w:rsidR="004A3F77" w:rsidRPr="006235F4" w:rsidRDefault="00182C2D" w:rsidP="0013501C">
      <w:r w:rsidRPr="006235F4">
        <w:t>Description of Additional Supplementary Files</w:t>
      </w:r>
    </w:p>
    <w:p w14:paraId="352A78CA" w14:textId="1D1608E9" w:rsidR="0013501C" w:rsidRPr="00312CBE" w:rsidRDefault="00312CBE" w:rsidP="0013501C">
      <w:r w:rsidRPr="00312CBE">
        <w:t>Temporal shifts in 24 notifiable infectious diseases in China before and during the COVID-19 pandemic</w:t>
      </w:r>
    </w:p>
    <w:p w14:paraId="28B4048C" w14:textId="77777777" w:rsidR="0013501C" w:rsidRDefault="0013501C" w:rsidP="0013501C">
      <w:r>
        <w:br w:type="page"/>
      </w:r>
    </w:p>
    <w:p w14:paraId="0130C505" w14:textId="083FFDE1" w:rsidR="003765FA" w:rsidRPr="003765FA" w:rsidRDefault="003765FA" w:rsidP="003765FA">
      <w:pPr>
        <w:jc w:val="left"/>
        <w:rPr>
          <w:b w:val="0"/>
          <w:bCs w:val="0"/>
        </w:rPr>
      </w:pPr>
      <w:r>
        <w:lastRenderedPageBreak/>
        <w:t xml:space="preserve">File Name: </w:t>
      </w:r>
      <w:r w:rsidRPr="003765FA">
        <w:rPr>
          <w:b w:val="0"/>
          <w:bCs w:val="0"/>
        </w:rPr>
        <w:t>Supplementary Appendix 1</w:t>
      </w:r>
    </w:p>
    <w:p w14:paraId="4D30F6C9" w14:textId="657B7EA7" w:rsidR="00182C2D" w:rsidRDefault="003765FA" w:rsidP="003765FA">
      <w:pPr>
        <w:jc w:val="left"/>
        <w:rPr>
          <w:b w:val="0"/>
          <w:bCs w:val="0"/>
        </w:rPr>
      </w:pPr>
      <w:r>
        <w:t xml:space="preserve">Description: </w:t>
      </w:r>
      <w:r w:rsidRPr="003765FA">
        <w:rPr>
          <w:b w:val="0"/>
          <w:bCs w:val="0"/>
        </w:rPr>
        <w:t>Supplementary</w:t>
      </w:r>
      <w:r>
        <w:rPr>
          <w:b w:val="0"/>
          <w:bCs w:val="0"/>
        </w:rPr>
        <w:t xml:space="preserve"> figures 1-4</w:t>
      </w:r>
      <w:r w:rsidR="00495AFF">
        <w:rPr>
          <w:b w:val="0"/>
          <w:bCs w:val="0"/>
        </w:rPr>
        <w:t>9</w:t>
      </w:r>
    </w:p>
    <w:p w14:paraId="5AFC3087" w14:textId="77777777" w:rsidR="003765FA" w:rsidRDefault="003765FA" w:rsidP="003765FA">
      <w:pPr>
        <w:jc w:val="left"/>
        <w:rPr>
          <w:b w:val="0"/>
          <w:bCs w:val="0"/>
        </w:rPr>
      </w:pPr>
    </w:p>
    <w:p w14:paraId="298FA3B3" w14:textId="7B17246D" w:rsidR="003765FA" w:rsidRPr="003765FA" w:rsidRDefault="003765FA" w:rsidP="003765FA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Appendix </w:t>
      </w:r>
      <w:r>
        <w:rPr>
          <w:b w:val="0"/>
          <w:bCs w:val="0"/>
        </w:rPr>
        <w:t>2</w:t>
      </w:r>
    </w:p>
    <w:p w14:paraId="0687E18C" w14:textId="51131C8B" w:rsidR="003765FA" w:rsidRDefault="003765FA" w:rsidP="003765FA">
      <w:pPr>
        <w:jc w:val="left"/>
        <w:rPr>
          <w:b w:val="0"/>
          <w:bCs w:val="0"/>
        </w:rPr>
      </w:pPr>
      <w:r>
        <w:t xml:space="preserve">Description: </w:t>
      </w:r>
      <w:r w:rsidRPr="003765FA">
        <w:rPr>
          <w:b w:val="0"/>
          <w:bCs w:val="0"/>
        </w:rPr>
        <w:t>Supplementary</w:t>
      </w:r>
      <w:r>
        <w:rPr>
          <w:b w:val="0"/>
          <w:bCs w:val="0"/>
        </w:rPr>
        <w:t xml:space="preserve"> table 1-3</w:t>
      </w:r>
    </w:p>
    <w:p w14:paraId="20D38484" w14:textId="77777777" w:rsidR="003765FA" w:rsidRDefault="003765FA" w:rsidP="003765FA">
      <w:pPr>
        <w:jc w:val="left"/>
        <w:rPr>
          <w:b w:val="0"/>
          <w:bCs w:val="0"/>
        </w:rPr>
      </w:pPr>
    </w:p>
    <w:p w14:paraId="5C18F136" w14:textId="732E60D2" w:rsidR="003765FA" w:rsidRPr="003765FA" w:rsidRDefault="003765FA" w:rsidP="003765FA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</w:t>
      </w:r>
      <w:r>
        <w:rPr>
          <w:b w:val="0"/>
          <w:bCs w:val="0"/>
        </w:rPr>
        <w:t>Appendix 3</w:t>
      </w:r>
    </w:p>
    <w:p w14:paraId="26AFED41" w14:textId="77777777" w:rsidR="00CB6DE1" w:rsidRDefault="003765FA" w:rsidP="00CB6DE1">
      <w:pPr>
        <w:jc w:val="left"/>
        <w:rPr>
          <w:b w:val="0"/>
          <w:bCs w:val="0"/>
        </w:rPr>
      </w:pPr>
      <w:r>
        <w:t xml:space="preserve">Description: </w:t>
      </w:r>
      <w:r w:rsidR="00261371">
        <w:rPr>
          <w:b w:val="0"/>
          <w:bCs w:val="0"/>
        </w:rPr>
        <w:t>Data for analysis</w:t>
      </w:r>
    </w:p>
    <w:p w14:paraId="2754A42C" w14:textId="77777777" w:rsidR="00CB6DE1" w:rsidRDefault="00CB6DE1" w:rsidP="00CB6DE1">
      <w:pPr>
        <w:jc w:val="left"/>
        <w:rPr>
          <w:b w:val="0"/>
          <w:bCs w:val="0"/>
        </w:rPr>
      </w:pPr>
    </w:p>
    <w:p w14:paraId="462D9CF9" w14:textId="0BED7F76" w:rsidR="00CB6DE1" w:rsidRPr="003765FA" w:rsidRDefault="00CB6DE1" w:rsidP="00CB6DE1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</w:t>
      </w:r>
      <w:r>
        <w:rPr>
          <w:b w:val="0"/>
          <w:bCs w:val="0"/>
        </w:rPr>
        <w:t>Appendix 4</w:t>
      </w:r>
    </w:p>
    <w:p w14:paraId="4E8E446B" w14:textId="5571522D" w:rsidR="003765FA" w:rsidRPr="003765FA" w:rsidRDefault="00CB6DE1" w:rsidP="003765FA">
      <w:pPr>
        <w:jc w:val="left"/>
        <w:rPr>
          <w:b w:val="0"/>
          <w:bCs w:val="0"/>
        </w:rPr>
      </w:pPr>
      <w:r>
        <w:t xml:space="preserve">Description: </w:t>
      </w:r>
      <w:r>
        <w:rPr>
          <w:b w:val="0"/>
          <w:bCs w:val="0"/>
        </w:rPr>
        <w:t>Data of figure 1-7</w:t>
      </w:r>
    </w:p>
    <w:sectPr w:rsidR="003765FA" w:rsidRPr="003765FA" w:rsidSect="006235F4">
      <w:pgSz w:w="11906" w:h="16838"/>
      <w:pgMar w:top="567" w:right="720" w:bottom="720" w:left="567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C3EB6" w14:textId="77777777" w:rsidR="001A78B8" w:rsidRDefault="001A78B8" w:rsidP="0013501C">
      <w:r>
        <w:separator/>
      </w:r>
    </w:p>
  </w:endnote>
  <w:endnote w:type="continuationSeparator" w:id="0">
    <w:p w14:paraId="0C215892" w14:textId="77777777" w:rsidR="001A78B8" w:rsidRDefault="001A78B8" w:rsidP="001350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E3F02" w14:textId="77777777" w:rsidR="001A78B8" w:rsidRDefault="001A78B8" w:rsidP="0013501C">
      <w:r>
        <w:separator/>
      </w:r>
    </w:p>
  </w:footnote>
  <w:footnote w:type="continuationSeparator" w:id="0">
    <w:p w14:paraId="5C5472F9" w14:textId="77777777" w:rsidR="001A78B8" w:rsidRDefault="001A78B8" w:rsidP="001350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00341"/>
    <w:multiLevelType w:val="multilevel"/>
    <w:tmpl w:val="E2F2F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4350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A1NDM0MrY0sDBX0lEKTi0uzszPAykwMq0FAP/KSlwtAAAA"/>
  </w:docVars>
  <w:rsids>
    <w:rsidRoot w:val="0023429A"/>
    <w:rsid w:val="00017FC3"/>
    <w:rsid w:val="00024A5D"/>
    <w:rsid w:val="00025E84"/>
    <w:rsid w:val="0005377E"/>
    <w:rsid w:val="00063657"/>
    <w:rsid w:val="000A2BFB"/>
    <w:rsid w:val="000B7ECC"/>
    <w:rsid w:val="000D6E3F"/>
    <w:rsid w:val="00132353"/>
    <w:rsid w:val="0013501C"/>
    <w:rsid w:val="0015528B"/>
    <w:rsid w:val="0017301D"/>
    <w:rsid w:val="00182C2D"/>
    <w:rsid w:val="001952EE"/>
    <w:rsid w:val="001957CB"/>
    <w:rsid w:val="001A067C"/>
    <w:rsid w:val="001A78B8"/>
    <w:rsid w:val="001B21DC"/>
    <w:rsid w:val="001D2712"/>
    <w:rsid w:val="00202560"/>
    <w:rsid w:val="00203B9B"/>
    <w:rsid w:val="00213280"/>
    <w:rsid w:val="00214AFB"/>
    <w:rsid w:val="0023429A"/>
    <w:rsid w:val="00243FDC"/>
    <w:rsid w:val="0024798D"/>
    <w:rsid w:val="00253DF6"/>
    <w:rsid w:val="00261371"/>
    <w:rsid w:val="00262180"/>
    <w:rsid w:val="002630A9"/>
    <w:rsid w:val="00265D63"/>
    <w:rsid w:val="0027152F"/>
    <w:rsid w:val="00276FCA"/>
    <w:rsid w:val="002C7E0A"/>
    <w:rsid w:val="002D574D"/>
    <w:rsid w:val="002D5FB3"/>
    <w:rsid w:val="002D616F"/>
    <w:rsid w:val="00312CBE"/>
    <w:rsid w:val="003130BA"/>
    <w:rsid w:val="0033013F"/>
    <w:rsid w:val="00364885"/>
    <w:rsid w:val="00373633"/>
    <w:rsid w:val="003765FA"/>
    <w:rsid w:val="003A1A9B"/>
    <w:rsid w:val="003A3338"/>
    <w:rsid w:val="003B67BC"/>
    <w:rsid w:val="003E30BA"/>
    <w:rsid w:val="003E3323"/>
    <w:rsid w:val="003F1205"/>
    <w:rsid w:val="00403573"/>
    <w:rsid w:val="0041034F"/>
    <w:rsid w:val="00433E54"/>
    <w:rsid w:val="004344C5"/>
    <w:rsid w:val="0044238A"/>
    <w:rsid w:val="00443A5A"/>
    <w:rsid w:val="0046048E"/>
    <w:rsid w:val="004654BA"/>
    <w:rsid w:val="00485B01"/>
    <w:rsid w:val="0049002D"/>
    <w:rsid w:val="00495AFF"/>
    <w:rsid w:val="004A3F77"/>
    <w:rsid w:val="004A4CEE"/>
    <w:rsid w:val="004E26A1"/>
    <w:rsid w:val="004E5A8B"/>
    <w:rsid w:val="004E6061"/>
    <w:rsid w:val="004F53E9"/>
    <w:rsid w:val="005009F6"/>
    <w:rsid w:val="00505424"/>
    <w:rsid w:val="00525483"/>
    <w:rsid w:val="0052618A"/>
    <w:rsid w:val="0054018C"/>
    <w:rsid w:val="00541B6C"/>
    <w:rsid w:val="00567B00"/>
    <w:rsid w:val="0057619B"/>
    <w:rsid w:val="005A701B"/>
    <w:rsid w:val="005C2153"/>
    <w:rsid w:val="005F69D6"/>
    <w:rsid w:val="00600985"/>
    <w:rsid w:val="00612BE3"/>
    <w:rsid w:val="006235F4"/>
    <w:rsid w:val="00643159"/>
    <w:rsid w:val="0064753B"/>
    <w:rsid w:val="00654F11"/>
    <w:rsid w:val="00661B2A"/>
    <w:rsid w:val="0068233C"/>
    <w:rsid w:val="00691460"/>
    <w:rsid w:val="006A6749"/>
    <w:rsid w:val="00704703"/>
    <w:rsid w:val="0070742E"/>
    <w:rsid w:val="0071723F"/>
    <w:rsid w:val="00734318"/>
    <w:rsid w:val="00736E50"/>
    <w:rsid w:val="00760729"/>
    <w:rsid w:val="00761CD7"/>
    <w:rsid w:val="00767A33"/>
    <w:rsid w:val="00783290"/>
    <w:rsid w:val="007939D6"/>
    <w:rsid w:val="007E032A"/>
    <w:rsid w:val="007E67CB"/>
    <w:rsid w:val="007F630D"/>
    <w:rsid w:val="00814BA3"/>
    <w:rsid w:val="00817B73"/>
    <w:rsid w:val="0083117E"/>
    <w:rsid w:val="00872970"/>
    <w:rsid w:val="00877ED5"/>
    <w:rsid w:val="008820A8"/>
    <w:rsid w:val="00882EBD"/>
    <w:rsid w:val="008B470D"/>
    <w:rsid w:val="008E2BB7"/>
    <w:rsid w:val="008F65A3"/>
    <w:rsid w:val="00905100"/>
    <w:rsid w:val="00905632"/>
    <w:rsid w:val="00917B99"/>
    <w:rsid w:val="0092198A"/>
    <w:rsid w:val="00927001"/>
    <w:rsid w:val="00941684"/>
    <w:rsid w:val="00952B38"/>
    <w:rsid w:val="0095458D"/>
    <w:rsid w:val="009621BC"/>
    <w:rsid w:val="00966610"/>
    <w:rsid w:val="00972318"/>
    <w:rsid w:val="0097239C"/>
    <w:rsid w:val="00A019EA"/>
    <w:rsid w:val="00A07916"/>
    <w:rsid w:val="00A168E9"/>
    <w:rsid w:val="00A303A9"/>
    <w:rsid w:val="00A476EE"/>
    <w:rsid w:val="00A61891"/>
    <w:rsid w:val="00AA2BE1"/>
    <w:rsid w:val="00AA7862"/>
    <w:rsid w:val="00AE2868"/>
    <w:rsid w:val="00B34D21"/>
    <w:rsid w:val="00B554F1"/>
    <w:rsid w:val="00B565AC"/>
    <w:rsid w:val="00B6334B"/>
    <w:rsid w:val="00B72835"/>
    <w:rsid w:val="00B822FC"/>
    <w:rsid w:val="00B97606"/>
    <w:rsid w:val="00BA3F7A"/>
    <w:rsid w:val="00BC4C04"/>
    <w:rsid w:val="00BC7332"/>
    <w:rsid w:val="00BD5A9A"/>
    <w:rsid w:val="00BE0ADF"/>
    <w:rsid w:val="00BE5F04"/>
    <w:rsid w:val="00BE7FDA"/>
    <w:rsid w:val="00C11E3B"/>
    <w:rsid w:val="00C12A5E"/>
    <w:rsid w:val="00C13904"/>
    <w:rsid w:val="00C15A94"/>
    <w:rsid w:val="00C20A1B"/>
    <w:rsid w:val="00C242A2"/>
    <w:rsid w:val="00C4468F"/>
    <w:rsid w:val="00C50E9D"/>
    <w:rsid w:val="00C87C81"/>
    <w:rsid w:val="00C90E07"/>
    <w:rsid w:val="00C9546E"/>
    <w:rsid w:val="00CA05F6"/>
    <w:rsid w:val="00CB0E81"/>
    <w:rsid w:val="00CB6DE1"/>
    <w:rsid w:val="00CD433D"/>
    <w:rsid w:val="00CD6807"/>
    <w:rsid w:val="00D025D5"/>
    <w:rsid w:val="00D22C34"/>
    <w:rsid w:val="00D51F69"/>
    <w:rsid w:val="00D538CB"/>
    <w:rsid w:val="00D60887"/>
    <w:rsid w:val="00D748F7"/>
    <w:rsid w:val="00D75367"/>
    <w:rsid w:val="00D7572F"/>
    <w:rsid w:val="00DD5691"/>
    <w:rsid w:val="00DD6B10"/>
    <w:rsid w:val="00DF7008"/>
    <w:rsid w:val="00E03DC3"/>
    <w:rsid w:val="00E35288"/>
    <w:rsid w:val="00E503DD"/>
    <w:rsid w:val="00E57471"/>
    <w:rsid w:val="00E7436C"/>
    <w:rsid w:val="00EA4A8B"/>
    <w:rsid w:val="00EA6DC5"/>
    <w:rsid w:val="00EF38B9"/>
    <w:rsid w:val="00F06B19"/>
    <w:rsid w:val="00F215E4"/>
    <w:rsid w:val="00F23EB3"/>
    <w:rsid w:val="00F257ED"/>
    <w:rsid w:val="00F30BC4"/>
    <w:rsid w:val="00F37385"/>
    <w:rsid w:val="00F62CF8"/>
    <w:rsid w:val="00F636BF"/>
    <w:rsid w:val="00F66419"/>
    <w:rsid w:val="00F977BA"/>
    <w:rsid w:val="00FA59E7"/>
    <w:rsid w:val="00FE0CE8"/>
    <w:rsid w:val="00FE3350"/>
    <w:rsid w:val="00FE7877"/>
    <w:rsid w:val="00FE78A0"/>
    <w:rsid w:val="00FF0C91"/>
    <w:rsid w:val="00FF5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CBABC"/>
  <w15:chartTrackingRefBased/>
  <w15:docId w15:val="{1C352332-CFF8-408C-87D7-97B48816D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5FA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kern w:val="0"/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182C2D"/>
    <w:pPr>
      <w:keepNext/>
      <w:keepLines/>
      <w:spacing w:before="340" w:after="330" w:line="578" w:lineRule="auto"/>
      <w:outlineLvl w:val="0"/>
    </w:pPr>
    <w:rPr>
      <w:b w:val="0"/>
      <w:bCs w:val="0"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unhideWhenUsed/>
    <w:qFormat/>
    <w:rsid w:val="003F1205"/>
    <w:rPr>
      <w:rFonts w:eastAsia="Times New Roman"/>
      <w:sz w:val="21"/>
    </w:rPr>
  </w:style>
  <w:style w:type="paragraph" w:styleId="a4">
    <w:name w:val="header"/>
    <w:basedOn w:val="a"/>
    <w:link w:val="a5"/>
    <w:uiPriority w:val="99"/>
    <w:unhideWhenUsed/>
    <w:rsid w:val="009621BC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621BC"/>
    <w:rPr>
      <w:rFonts w:ascii="Times New Roman" w:eastAsia="MS Mincho" w:hAnsi="Times New Roman" w:cs="Times New Roman"/>
      <w:kern w:val="0"/>
      <w:sz w:val="18"/>
      <w:szCs w:val="18"/>
      <w:lang w:eastAsia="en-US" w:bidi="he-IL"/>
    </w:rPr>
  </w:style>
  <w:style w:type="paragraph" w:styleId="a6">
    <w:name w:val="footer"/>
    <w:basedOn w:val="a"/>
    <w:link w:val="a7"/>
    <w:uiPriority w:val="99"/>
    <w:unhideWhenUsed/>
    <w:rsid w:val="009621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621BC"/>
    <w:rPr>
      <w:rFonts w:ascii="Times New Roman" w:eastAsia="MS Mincho" w:hAnsi="Times New Roman" w:cs="Times New Roman"/>
      <w:kern w:val="0"/>
      <w:sz w:val="18"/>
      <w:szCs w:val="18"/>
      <w:lang w:eastAsia="en-US" w:bidi="he-IL"/>
    </w:rPr>
  </w:style>
  <w:style w:type="character" w:customStyle="1" w:styleId="10">
    <w:name w:val="标题 1 字符"/>
    <w:basedOn w:val="a0"/>
    <w:link w:val="1"/>
    <w:uiPriority w:val="9"/>
    <w:rsid w:val="00182C2D"/>
    <w:rPr>
      <w:rFonts w:ascii="Times New Roman" w:eastAsia="MS Mincho" w:hAnsi="Times New Roman" w:cs="Times New Roman"/>
      <w:b/>
      <w:bCs/>
      <w:kern w:val="44"/>
      <w:sz w:val="44"/>
      <w:szCs w:val="44"/>
      <w:lang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1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G-laptop</dc:creator>
  <cp:keywords/>
  <dc:description/>
  <cp:lastModifiedBy>kangguo le</cp:lastModifiedBy>
  <cp:revision>81</cp:revision>
  <dcterms:created xsi:type="dcterms:W3CDTF">2022-12-25T04:24:00Z</dcterms:created>
  <dcterms:modified xsi:type="dcterms:W3CDTF">2024-03-08T07:50:00Z</dcterms:modified>
</cp:coreProperties>
</file>